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4E5485" w14:textId="77777777" w:rsidR="005F3D81" w:rsidRPr="00F808F2" w:rsidRDefault="005F3D81" w:rsidP="005F3D81">
      <w:pPr>
        <w:pStyle w:val="Title"/>
        <w:jc w:val="center"/>
        <w:rPr>
          <w:rFonts w:ascii="Times New Roman" w:hAnsi="Times New Roman" w:cs="Times New Roman"/>
          <w:b/>
          <w:bCs/>
          <w:sz w:val="36"/>
          <w:szCs w:val="36"/>
        </w:rPr>
      </w:pPr>
      <w:r w:rsidRPr="00F808F2">
        <w:rPr>
          <w:rFonts w:ascii="Times New Roman" w:hAnsi="Times New Roman" w:cs="Times New Roman"/>
          <w:b/>
          <w:bCs/>
          <w:sz w:val="36"/>
          <w:szCs w:val="36"/>
        </w:rPr>
        <w:t>American International University Bangladesh (AIUB)</w:t>
      </w:r>
    </w:p>
    <w:p w14:paraId="4E0D719E" w14:textId="77777777" w:rsidR="005F3D81" w:rsidRPr="00F808F2" w:rsidRDefault="005F3D81" w:rsidP="005F3D81">
      <w:pPr>
        <w:pStyle w:val="Title"/>
        <w:jc w:val="center"/>
        <w:rPr>
          <w:rFonts w:ascii="Times New Roman" w:hAnsi="Times New Roman" w:cs="Times New Roman"/>
          <w:b/>
          <w:bCs/>
          <w:sz w:val="28"/>
          <w:szCs w:val="28"/>
        </w:rPr>
      </w:pPr>
      <w:r w:rsidRPr="00F808F2">
        <w:rPr>
          <w:rFonts w:ascii="Times New Roman" w:hAnsi="Times New Roman" w:cs="Times New Roman"/>
          <w:b/>
          <w:bCs/>
          <w:noProof/>
          <w:sz w:val="28"/>
          <w:szCs w:val="28"/>
          <w:lang w:bidi="bn-BD"/>
        </w:rPr>
        <w:drawing>
          <wp:inline distT="0" distB="0" distL="0" distR="0" wp14:anchorId="45B64DAF" wp14:editId="7DCF0FEE">
            <wp:extent cx="752475" cy="752475"/>
            <wp:effectExtent l="0" t="0" r="9525" b="9525"/>
            <wp:docPr id="1" name="Picture 1" descr="E:\Fall 2020 2021\aiub-logo-1115122C7B-seeklogo.c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all 2020 2021\aiub-logo-1115122C7B-seeklogo.com.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52475" cy="752475"/>
                    </a:xfrm>
                    <a:prstGeom prst="rect">
                      <a:avLst/>
                    </a:prstGeom>
                    <a:noFill/>
                    <a:ln>
                      <a:noFill/>
                    </a:ln>
                  </pic:spPr>
                </pic:pic>
              </a:graphicData>
            </a:graphic>
          </wp:inline>
        </w:drawing>
      </w:r>
    </w:p>
    <w:p w14:paraId="74CCAB9D" w14:textId="77777777" w:rsidR="005F3D81" w:rsidRPr="00F808F2" w:rsidRDefault="005F3D81" w:rsidP="005F3D81">
      <w:pPr>
        <w:pStyle w:val="Title"/>
        <w:jc w:val="center"/>
        <w:rPr>
          <w:rFonts w:ascii="Times New Roman" w:hAnsi="Times New Roman" w:cs="Times New Roman"/>
          <w:b/>
          <w:bCs/>
          <w:sz w:val="28"/>
          <w:szCs w:val="28"/>
        </w:rPr>
      </w:pPr>
      <w:r w:rsidRPr="00F808F2">
        <w:rPr>
          <w:rFonts w:ascii="Times New Roman" w:hAnsi="Times New Roman" w:cs="Times New Roman"/>
          <w:b/>
          <w:bCs/>
          <w:sz w:val="28"/>
          <w:szCs w:val="28"/>
        </w:rPr>
        <w:t>Faculty of science &amp; Technology</w:t>
      </w:r>
    </w:p>
    <w:p w14:paraId="6AE0917B" w14:textId="77777777" w:rsidR="005F3D81" w:rsidRPr="00F808F2" w:rsidRDefault="005F3D81" w:rsidP="005F3D81">
      <w:pPr>
        <w:pStyle w:val="Title"/>
        <w:jc w:val="center"/>
        <w:rPr>
          <w:rFonts w:ascii="Times New Roman" w:hAnsi="Times New Roman" w:cs="Times New Roman"/>
          <w:b/>
          <w:bCs/>
          <w:sz w:val="28"/>
          <w:szCs w:val="28"/>
        </w:rPr>
      </w:pPr>
      <w:r w:rsidRPr="00F808F2">
        <w:rPr>
          <w:rFonts w:ascii="Times New Roman" w:hAnsi="Times New Roman" w:cs="Times New Roman"/>
          <w:b/>
          <w:bCs/>
          <w:sz w:val="28"/>
          <w:szCs w:val="28"/>
        </w:rPr>
        <w:t>Department of Computer Science</w:t>
      </w:r>
    </w:p>
    <w:p w14:paraId="443A07CE" w14:textId="77777777" w:rsidR="005F3D81" w:rsidRPr="00F808F2" w:rsidRDefault="005F3D81" w:rsidP="005F3D81">
      <w:pPr>
        <w:rPr>
          <w:rFonts w:ascii="Times New Roman" w:hAnsi="Times New Roman" w:cs="Times New Roman"/>
        </w:rPr>
      </w:pPr>
    </w:p>
    <w:p w14:paraId="014A47E0" w14:textId="77777777" w:rsidR="005F3D81" w:rsidRPr="00F808F2" w:rsidRDefault="005F3D81" w:rsidP="005F3D81">
      <w:pPr>
        <w:rPr>
          <w:rFonts w:ascii="Times New Roman" w:hAnsi="Times New Roman" w:cs="Times New Roman"/>
          <w:b/>
          <w:bCs/>
          <w:color w:val="17365D"/>
          <w:sz w:val="96"/>
          <w:szCs w:val="96"/>
        </w:rPr>
      </w:pPr>
    </w:p>
    <w:p w14:paraId="19B40E48" w14:textId="77777777" w:rsidR="005F3D81" w:rsidRPr="00F808F2" w:rsidRDefault="005F3D81" w:rsidP="005F3D81">
      <w:pPr>
        <w:rPr>
          <w:rFonts w:ascii="Times New Roman" w:hAnsi="Times New Roman" w:cs="Times New Roman"/>
          <w:b/>
          <w:bCs/>
          <w:color w:val="17365D"/>
          <w:sz w:val="96"/>
          <w:szCs w:val="96"/>
        </w:rPr>
      </w:pPr>
    </w:p>
    <w:p w14:paraId="2B949296" w14:textId="3DC3C42D" w:rsidR="005F3D81" w:rsidRPr="00F808F2" w:rsidRDefault="005F3D81" w:rsidP="005F3D81">
      <w:pPr>
        <w:rPr>
          <w:rFonts w:ascii="Times New Roman" w:hAnsi="Times New Roman" w:cs="Times New Roman"/>
          <w:color w:val="000000"/>
          <w:sz w:val="54"/>
          <w:szCs w:val="54"/>
        </w:rPr>
      </w:pPr>
      <w:r w:rsidRPr="00F808F2">
        <w:rPr>
          <w:rFonts w:ascii="Times New Roman" w:hAnsi="Times New Roman" w:cs="Times New Roman"/>
          <w:b/>
          <w:bCs/>
          <w:color w:val="17365D"/>
          <w:sz w:val="96"/>
          <w:szCs w:val="96"/>
        </w:rPr>
        <w:t xml:space="preserve">LAB </w:t>
      </w:r>
      <w:r w:rsidR="00590812">
        <w:rPr>
          <w:rFonts w:ascii="Times New Roman" w:hAnsi="Times New Roman" w:cs="Times New Roman"/>
          <w:b/>
          <w:bCs/>
          <w:color w:val="17365D"/>
          <w:sz w:val="96"/>
          <w:szCs w:val="96"/>
        </w:rPr>
        <w:t>TEST</w:t>
      </w:r>
      <w:r w:rsidRPr="00F808F2">
        <w:rPr>
          <w:rFonts w:ascii="Times New Roman" w:hAnsi="Times New Roman" w:cs="Times New Roman"/>
          <w:color w:val="17365D"/>
          <w:sz w:val="120"/>
          <w:szCs w:val="120"/>
        </w:rPr>
        <w:br/>
      </w:r>
      <w:r w:rsidR="00C92041" w:rsidRPr="00F808F2">
        <w:rPr>
          <w:rFonts w:ascii="Times New Roman" w:hAnsi="Times New Roman" w:cs="Times New Roman"/>
          <w:color w:val="000000"/>
          <w:sz w:val="54"/>
          <w:szCs w:val="54"/>
        </w:rPr>
        <w:t>CSC 3222</w:t>
      </w:r>
      <w:r w:rsidRPr="00F808F2">
        <w:rPr>
          <w:rFonts w:ascii="Times New Roman" w:hAnsi="Times New Roman" w:cs="Times New Roman"/>
          <w:color w:val="000000"/>
          <w:sz w:val="54"/>
          <w:szCs w:val="54"/>
        </w:rPr>
        <w:t xml:space="preserve"> </w:t>
      </w:r>
      <w:r w:rsidR="00A27915" w:rsidRPr="00F808F2">
        <w:rPr>
          <w:rFonts w:ascii="Times New Roman" w:hAnsi="Times New Roman" w:cs="Times New Roman"/>
          <w:color w:val="000000"/>
          <w:sz w:val="54"/>
          <w:szCs w:val="54"/>
        </w:rPr>
        <w:t>WEB TECHNOLOGIES</w:t>
      </w:r>
    </w:p>
    <w:p w14:paraId="7DC84CD5" w14:textId="77777777" w:rsidR="005F3D81" w:rsidRPr="00F808F2" w:rsidRDefault="005F3D81" w:rsidP="005F3D81">
      <w:pPr>
        <w:rPr>
          <w:rFonts w:ascii="Times New Roman" w:hAnsi="Times New Roman" w:cs="Times New Roman"/>
          <w:color w:val="000000"/>
          <w:sz w:val="54"/>
          <w:szCs w:val="54"/>
        </w:rPr>
      </w:pPr>
    </w:p>
    <w:p w14:paraId="083882C1" w14:textId="77777777" w:rsidR="005F3D81" w:rsidRPr="00F808F2" w:rsidRDefault="005F3D81" w:rsidP="005F3D81">
      <w:pPr>
        <w:rPr>
          <w:rFonts w:ascii="Times New Roman" w:hAnsi="Times New Roman" w:cs="Times New Roman"/>
          <w:color w:val="000000"/>
          <w:sz w:val="54"/>
          <w:szCs w:val="54"/>
        </w:rPr>
      </w:pPr>
    </w:p>
    <w:p w14:paraId="7AFCC940" w14:textId="77777777" w:rsidR="005F3D81" w:rsidRPr="00F808F2" w:rsidRDefault="005F3D81" w:rsidP="005F3D81">
      <w:pPr>
        <w:rPr>
          <w:rFonts w:ascii="Times New Roman" w:hAnsi="Times New Roman" w:cs="Times New Roman"/>
          <w:b/>
          <w:bCs/>
          <w:color w:val="000000"/>
          <w:sz w:val="48"/>
          <w:szCs w:val="48"/>
        </w:rPr>
      </w:pPr>
    </w:p>
    <w:p w14:paraId="4EC1A3B8" w14:textId="77777777" w:rsidR="005F3D81" w:rsidRPr="00F808F2" w:rsidRDefault="005F3D81" w:rsidP="005F3D81">
      <w:pPr>
        <w:rPr>
          <w:rFonts w:ascii="Times New Roman" w:hAnsi="Times New Roman" w:cs="Times New Roman"/>
          <w:b/>
          <w:bCs/>
          <w:color w:val="000000"/>
          <w:sz w:val="48"/>
          <w:szCs w:val="48"/>
        </w:rPr>
      </w:pPr>
    </w:p>
    <w:p w14:paraId="75B2B344" w14:textId="77777777" w:rsidR="005F3D81" w:rsidRPr="00F808F2" w:rsidRDefault="005F3D81" w:rsidP="005F3D81">
      <w:pPr>
        <w:rPr>
          <w:rFonts w:ascii="Times New Roman" w:hAnsi="Times New Roman" w:cs="Times New Roman"/>
        </w:rPr>
      </w:pPr>
    </w:p>
    <w:p w14:paraId="63942758" w14:textId="77777777" w:rsidR="005F3D81" w:rsidRPr="00F808F2" w:rsidRDefault="005F3D81" w:rsidP="005F3D81">
      <w:pPr>
        <w:rPr>
          <w:rFonts w:ascii="Times New Roman" w:hAnsi="Times New Roman" w:cs="Times New Roman"/>
        </w:rPr>
      </w:pPr>
    </w:p>
    <w:p w14:paraId="0D92FF0A" w14:textId="77777777" w:rsidR="005F3D81" w:rsidRPr="00F808F2" w:rsidRDefault="005F3D81" w:rsidP="00E61D7F">
      <w:pPr>
        <w:rPr>
          <w:rFonts w:ascii="Times New Roman" w:hAnsi="Times New Roman" w:cs="Times New Roman"/>
          <w:b/>
          <w:sz w:val="24"/>
          <w:szCs w:val="24"/>
        </w:rPr>
      </w:pPr>
    </w:p>
    <w:p w14:paraId="7C6A0B78" w14:textId="77777777" w:rsidR="005F3D81" w:rsidRPr="00F808F2" w:rsidRDefault="005F3D81" w:rsidP="00E61D7F">
      <w:pPr>
        <w:rPr>
          <w:rFonts w:ascii="Times New Roman" w:hAnsi="Times New Roman" w:cs="Times New Roman"/>
          <w:b/>
          <w:sz w:val="24"/>
          <w:szCs w:val="24"/>
        </w:rPr>
      </w:pPr>
    </w:p>
    <w:p w14:paraId="454065A9" w14:textId="77777777" w:rsidR="00590812" w:rsidRDefault="00590812" w:rsidP="00590812">
      <w:pPr>
        <w:rPr>
          <w:b/>
        </w:rPr>
      </w:pPr>
      <w:r w:rsidRPr="00706234">
        <w:rPr>
          <w:color w:val="FF0000"/>
        </w:rPr>
        <w:lastRenderedPageBreak/>
        <w:t xml:space="preserve">Q1: Write the code to read a text file named labTest.txt.  The txt fine contains the following content. You need be </w:t>
      </w:r>
      <w:proofErr w:type="spellStart"/>
      <w:r w:rsidRPr="00706234">
        <w:rPr>
          <w:color w:val="FF0000"/>
        </w:rPr>
        <w:t>to</w:t>
      </w:r>
      <w:proofErr w:type="spellEnd"/>
      <w:r w:rsidRPr="00706234">
        <w:rPr>
          <w:color w:val="FF0000"/>
        </w:rPr>
        <w:t xml:space="preserve"> careful about the line break and spaces.</w:t>
      </w:r>
      <w:r>
        <w:rPr>
          <w:b/>
        </w:rPr>
        <w:tab/>
      </w:r>
      <w:r>
        <w:rPr>
          <w:b/>
        </w:rPr>
        <w:tab/>
      </w:r>
      <w:r>
        <w:rPr>
          <w:b/>
        </w:rPr>
        <w:tab/>
      </w:r>
      <w:r>
        <w:rPr>
          <w:b/>
        </w:rPr>
        <w:tab/>
      </w:r>
      <w:r>
        <w:rPr>
          <w:b/>
        </w:rPr>
        <w:tab/>
      </w:r>
      <w:r>
        <w:rPr>
          <w:b/>
        </w:rPr>
        <w:tab/>
      </w:r>
      <w:r w:rsidRPr="00A21BA2">
        <w:rPr>
          <w:b/>
          <w:color w:val="FF0000"/>
        </w:rPr>
        <w:t>3+2 =5</w:t>
      </w:r>
      <w:r w:rsidRPr="00A21BA2">
        <w:rPr>
          <w:b/>
          <w:color w:val="FF0000"/>
        </w:rPr>
        <w:tab/>
      </w:r>
    </w:p>
    <w:p w14:paraId="5288D6E4" w14:textId="77777777" w:rsidR="00590812" w:rsidRDefault="00590812" w:rsidP="00590812">
      <w:pPr>
        <w:rPr>
          <w:b/>
        </w:rPr>
      </w:pPr>
      <w:r>
        <w:rPr>
          <w:noProof/>
        </w:rPr>
        <w:drawing>
          <wp:inline distT="0" distB="0" distL="0" distR="0" wp14:anchorId="32C479BF" wp14:editId="367F5114">
            <wp:extent cx="5943600" cy="13373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337310"/>
                    </a:xfrm>
                    <a:prstGeom prst="rect">
                      <a:avLst/>
                    </a:prstGeom>
                  </pic:spPr>
                </pic:pic>
              </a:graphicData>
            </a:graphic>
          </wp:inline>
        </w:drawing>
      </w:r>
    </w:p>
    <w:p w14:paraId="66A8C224" w14:textId="77777777" w:rsidR="00590812" w:rsidRPr="00706234" w:rsidRDefault="00590812" w:rsidP="00590812">
      <w:pPr>
        <w:rPr>
          <w:color w:val="FF0000"/>
        </w:rPr>
      </w:pPr>
      <w:r w:rsidRPr="00706234">
        <w:rPr>
          <w:color w:val="FF0000"/>
        </w:rPr>
        <w:t xml:space="preserve">Using write function edit labTest.txt file as follows. </w:t>
      </w:r>
      <w:r w:rsidRPr="00706234">
        <w:rPr>
          <w:color w:val="FF0000"/>
        </w:rPr>
        <w:tab/>
      </w:r>
    </w:p>
    <w:p w14:paraId="732CCCB2" w14:textId="77777777" w:rsidR="00590812" w:rsidRPr="00A21BA2" w:rsidRDefault="00590812" w:rsidP="00590812">
      <w:r>
        <w:rPr>
          <w:noProof/>
        </w:rPr>
        <w:drawing>
          <wp:inline distT="0" distB="0" distL="0" distR="0" wp14:anchorId="4D564B0D" wp14:editId="028A02F3">
            <wp:extent cx="5943600" cy="17532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753235"/>
                    </a:xfrm>
                    <a:prstGeom prst="rect">
                      <a:avLst/>
                    </a:prstGeom>
                  </pic:spPr>
                </pic:pic>
              </a:graphicData>
            </a:graphic>
          </wp:inline>
        </w:drawing>
      </w:r>
    </w:p>
    <w:p w14:paraId="18B5BEE7" w14:textId="77777777" w:rsidR="00590812" w:rsidRPr="00706234" w:rsidRDefault="00590812" w:rsidP="00590812">
      <w:pPr>
        <w:rPr>
          <w:color w:val="FF0000"/>
        </w:rPr>
      </w:pPr>
      <w:r w:rsidRPr="00706234">
        <w:rPr>
          <w:color w:val="FF0000"/>
        </w:rPr>
        <w:t xml:space="preserve">Q2: Define a php class named Student. Student class should have private variables named </w:t>
      </w:r>
      <w:proofErr w:type="spellStart"/>
      <w:r w:rsidRPr="00706234">
        <w:rPr>
          <w:color w:val="FF0000"/>
        </w:rPr>
        <w:t>studentName</w:t>
      </w:r>
      <w:proofErr w:type="spellEnd"/>
      <w:r w:rsidRPr="00706234">
        <w:rPr>
          <w:color w:val="FF0000"/>
        </w:rPr>
        <w:t xml:space="preserve">, </w:t>
      </w:r>
      <w:proofErr w:type="spellStart"/>
      <w:r w:rsidRPr="00706234">
        <w:rPr>
          <w:color w:val="FF0000"/>
        </w:rPr>
        <w:t>studentId</w:t>
      </w:r>
      <w:proofErr w:type="spellEnd"/>
      <w:r w:rsidRPr="00706234">
        <w:rPr>
          <w:color w:val="FF0000"/>
        </w:rPr>
        <w:t xml:space="preserve">, </w:t>
      </w:r>
      <w:proofErr w:type="spellStart"/>
      <w:proofErr w:type="gramStart"/>
      <w:r w:rsidRPr="00706234">
        <w:rPr>
          <w:color w:val="FF0000"/>
        </w:rPr>
        <w:t>studentDept,studentBloodGroup</w:t>
      </w:r>
      <w:proofErr w:type="spellEnd"/>
      <w:proofErr w:type="gramEnd"/>
      <w:r w:rsidRPr="00706234">
        <w:rPr>
          <w:color w:val="FF0000"/>
        </w:rPr>
        <w:t xml:space="preserve">. Use a function to </w:t>
      </w:r>
      <w:proofErr w:type="spellStart"/>
      <w:proofErr w:type="gramStart"/>
      <w:r w:rsidRPr="00706234">
        <w:rPr>
          <w:color w:val="FF0000"/>
        </w:rPr>
        <w:t>describestudent</w:t>
      </w:r>
      <w:proofErr w:type="spellEnd"/>
      <w:r w:rsidRPr="00706234">
        <w:rPr>
          <w:color w:val="FF0000"/>
        </w:rPr>
        <w:t>(</w:t>
      </w:r>
      <w:proofErr w:type="gramEnd"/>
      <w:r w:rsidRPr="00706234">
        <w:rPr>
          <w:color w:val="FF0000"/>
        </w:rPr>
        <w:t xml:space="preserve">). create 1 student objects. call/invoke </w:t>
      </w:r>
      <w:proofErr w:type="spellStart"/>
      <w:proofErr w:type="gramStart"/>
      <w:r w:rsidRPr="00706234">
        <w:rPr>
          <w:color w:val="FF0000"/>
        </w:rPr>
        <w:t>describestudent</w:t>
      </w:r>
      <w:proofErr w:type="spellEnd"/>
      <w:r w:rsidRPr="00706234">
        <w:rPr>
          <w:color w:val="FF0000"/>
        </w:rPr>
        <w:t>(</w:t>
      </w:r>
      <w:proofErr w:type="gramEnd"/>
      <w:r w:rsidRPr="00706234">
        <w:rPr>
          <w:color w:val="FF0000"/>
        </w:rPr>
        <w:t xml:space="preserve">).It should describe yourself as a student. </w:t>
      </w:r>
      <w:r>
        <w:rPr>
          <w:color w:val="FF0000"/>
        </w:rPr>
        <w:tab/>
      </w:r>
      <w:r>
        <w:rPr>
          <w:color w:val="FF0000"/>
        </w:rPr>
        <w:tab/>
      </w:r>
      <w:r>
        <w:rPr>
          <w:color w:val="FF0000"/>
        </w:rPr>
        <w:tab/>
      </w:r>
      <w:r w:rsidRPr="00706234">
        <w:rPr>
          <w:color w:val="FF0000"/>
        </w:rPr>
        <w:t>5</w:t>
      </w:r>
    </w:p>
    <w:p w14:paraId="0F696FAC" w14:textId="77777777" w:rsidR="00590812" w:rsidRPr="005730C4" w:rsidRDefault="00590812" w:rsidP="00590812">
      <w:pPr>
        <w:rPr>
          <w:color w:val="FF0000"/>
        </w:rPr>
      </w:pPr>
      <w:r w:rsidRPr="005730C4">
        <w:rPr>
          <w:color w:val="FF0000"/>
        </w:rPr>
        <w:t>Q3: Write the code to validate the following form to pass the following validation terms. Upon getting error it should show error messages as follows. Else it should show the output in the same page</w:t>
      </w:r>
      <w:r>
        <w:rPr>
          <w:color w:val="FF0000"/>
        </w:rPr>
        <w:t>. remember all validation should be using php validation</w:t>
      </w:r>
      <w:r>
        <w:rPr>
          <w:color w:val="FF0000"/>
        </w:rPr>
        <w:tab/>
      </w:r>
      <w:r>
        <w:rPr>
          <w:color w:val="FF0000"/>
        </w:rPr>
        <w:tab/>
      </w:r>
      <w:r>
        <w:rPr>
          <w:color w:val="FF0000"/>
        </w:rPr>
        <w:tab/>
      </w:r>
      <w:r>
        <w:rPr>
          <w:color w:val="FF0000"/>
        </w:rPr>
        <w:tab/>
      </w:r>
      <w:r>
        <w:rPr>
          <w:color w:val="FF0000"/>
        </w:rPr>
        <w:tab/>
      </w:r>
      <w:r>
        <w:rPr>
          <w:color w:val="FF0000"/>
        </w:rPr>
        <w:tab/>
      </w:r>
      <w:r w:rsidRPr="00A21BA2">
        <w:rPr>
          <w:color w:val="FF0000"/>
        </w:rPr>
        <w:t>10</w:t>
      </w:r>
    </w:p>
    <w:tbl>
      <w:tblPr>
        <w:tblStyle w:val="TableGrid"/>
        <w:tblW w:w="0" w:type="auto"/>
        <w:tblLook w:val="04A0" w:firstRow="1" w:lastRow="0" w:firstColumn="1" w:lastColumn="0" w:noHBand="0" w:noVBand="1"/>
      </w:tblPr>
      <w:tblGrid>
        <w:gridCol w:w="3116"/>
        <w:gridCol w:w="3117"/>
      </w:tblGrid>
      <w:tr w:rsidR="00590812" w14:paraId="60575A44" w14:textId="77777777" w:rsidTr="00103E1E">
        <w:tc>
          <w:tcPr>
            <w:tcW w:w="3116" w:type="dxa"/>
          </w:tcPr>
          <w:p w14:paraId="5AEDE576" w14:textId="77777777" w:rsidR="00590812" w:rsidRDefault="00590812" w:rsidP="00103E1E">
            <w:r>
              <w:rPr>
                <w:color w:val="000000"/>
                <w:sz w:val="27"/>
                <w:szCs w:val="27"/>
              </w:rPr>
              <w:t>Name:</w:t>
            </w:r>
          </w:p>
        </w:tc>
        <w:tc>
          <w:tcPr>
            <w:tcW w:w="3117" w:type="dxa"/>
          </w:tcPr>
          <w:p w14:paraId="7388C0BF" w14:textId="77777777" w:rsidR="00590812" w:rsidRDefault="00590812" w:rsidP="00103E1E">
            <w:r>
              <w:t>required</w:t>
            </w:r>
          </w:p>
        </w:tc>
      </w:tr>
      <w:tr w:rsidR="00590812" w14:paraId="6DDAD327" w14:textId="77777777" w:rsidTr="00103E1E">
        <w:tc>
          <w:tcPr>
            <w:tcW w:w="3116" w:type="dxa"/>
          </w:tcPr>
          <w:p w14:paraId="122EDEB6" w14:textId="77777777" w:rsidR="00590812" w:rsidRDefault="00590812" w:rsidP="00103E1E">
            <w:r>
              <w:rPr>
                <w:color w:val="000000"/>
                <w:sz w:val="27"/>
                <w:szCs w:val="27"/>
              </w:rPr>
              <w:t>Email:</w:t>
            </w:r>
          </w:p>
        </w:tc>
        <w:tc>
          <w:tcPr>
            <w:tcW w:w="3117" w:type="dxa"/>
          </w:tcPr>
          <w:p w14:paraId="2B22B732" w14:textId="77777777" w:rsidR="00590812" w:rsidRDefault="00590812" w:rsidP="00103E1E">
            <w:r>
              <w:t>required and should be a valid email</w:t>
            </w:r>
          </w:p>
        </w:tc>
      </w:tr>
      <w:tr w:rsidR="00590812" w14:paraId="6CB7C319" w14:textId="77777777" w:rsidTr="00103E1E">
        <w:tc>
          <w:tcPr>
            <w:tcW w:w="3116" w:type="dxa"/>
          </w:tcPr>
          <w:p w14:paraId="7EE35EC6" w14:textId="77777777" w:rsidR="00590812" w:rsidRDefault="00590812" w:rsidP="00103E1E">
            <w:r>
              <w:rPr>
                <w:color w:val="000000"/>
                <w:sz w:val="27"/>
                <w:szCs w:val="27"/>
              </w:rPr>
              <w:t>Website:</w:t>
            </w:r>
          </w:p>
        </w:tc>
        <w:tc>
          <w:tcPr>
            <w:tcW w:w="3117" w:type="dxa"/>
          </w:tcPr>
          <w:p w14:paraId="73B7C970" w14:textId="77777777" w:rsidR="00590812" w:rsidRDefault="00590812" w:rsidP="00103E1E">
            <w:r>
              <w:t xml:space="preserve">optional but if given must be a </w:t>
            </w:r>
            <w:proofErr w:type="spellStart"/>
            <w:r>
              <w:t>url</w:t>
            </w:r>
            <w:proofErr w:type="spellEnd"/>
          </w:p>
        </w:tc>
      </w:tr>
      <w:tr w:rsidR="00590812" w14:paraId="04E68D9F" w14:textId="77777777" w:rsidTr="00103E1E">
        <w:tc>
          <w:tcPr>
            <w:tcW w:w="3116" w:type="dxa"/>
          </w:tcPr>
          <w:p w14:paraId="60C48832" w14:textId="77777777" w:rsidR="00590812" w:rsidRDefault="00590812" w:rsidP="00103E1E">
            <w:r>
              <w:rPr>
                <w:color w:val="000000"/>
                <w:sz w:val="27"/>
                <w:szCs w:val="27"/>
              </w:rPr>
              <w:t>Comment:</w:t>
            </w:r>
          </w:p>
        </w:tc>
        <w:tc>
          <w:tcPr>
            <w:tcW w:w="3117" w:type="dxa"/>
          </w:tcPr>
          <w:p w14:paraId="6EA9D894" w14:textId="77777777" w:rsidR="00590812" w:rsidRDefault="00590812" w:rsidP="00103E1E">
            <w:r>
              <w:t>optional</w:t>
            </w:r>
          </w:p>
        </w:tc>
      </w:tr>
      <w:tr w:rsidR="00590812" w14:paraId="386B3B54" w14:textId="77777777" w:rsidTr="00103E1E">
        <w:tc>
          <w:tcPr>
            <w:tcW w:w="3116" w:type="dxa"/>
          </w:tcPr>
          <w:p w14:paraId="1BD3B6F3" w14:textId="77777777" w:rsidR="00590812" w:rsidRDefault="00590812" w:rsidP="00103E1E">
            <w:r>
              <w:rPr>
                <w:color w:val="000000"/>
                <w:sz w:val="27"/>
                <w:szCs w:val="27"/>
              </w:rPr>
              <w:t>Gender:</w:t>
            </w:r>
          </w:p>
        </w:tc>
        <w:tc>
          <w:tcPr>
            <w:tcW w:w="3117" w:type="dxa"/>
          </w:tcPr>
          <w:p w14:paraId="241E45DF" w14:textId="77777777" w:rsidR="00590812" w:rsidRDefault="00590812" w:rsidP="00103E1E">
            <w:r>
              <w:t>required</w:t>
            </w:r>
          </w:p>
        </w:tc>
      </w:tr>
    </w:tbl>
    <w:p w14:paraId="04CFCBA7" w14:textId="77777777" w:rsidR="00590812" w:rsidRDefault="00590812" w:rsidP="00590812">
      <w:r>
        <w:rPr>
          <w:noProof/>
        </w:rPr>
        <w:lastRenderedPageBreak/>
        <w:drawing>
          <wp:inline distT="0" distB="0" distL="0" distR="0" wp14:anchorId="039FD3DC" wp14:editId="258F5F84">
            <wp:extent cx="5943600" cy="32353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35325"/>
                    </a:xfrm>
                    <a:prstGeom prst="rect">
                      <a:avLst/>
                    </a:prstGeom>
                  </pic:spPr>
                </pic:pic>
              </a:graphicData>
            </a:graphic>
          </wp:inline>
        </w:drawing>
      </w:r>
    </w:p>
    <w:p w14:paraId="15DBE54E" w14:textId="5F68743E" w:rsidR="00227AE3" w:rsidRPr="000272F2" w:rsidRDefault="00227AE3" w:rsidP="00590812">
      <w:pPr>
        <w:rPr>
          <w:rFonts w:ascii="Times New Roman" w:hAnsi="Times New Roman" w:cs="Times New Roman"/>
          <w:sz w:val="24"/>
          <w:szCs w:val="24"/>
        </w:rPr>
      </w:pPr>
      <w:bookmarkStart w:id="0" w:name="_GoBack"/>
      <w:bookmarkEnd w:id="0"/>
    </w:p>
    <w:sectPr w:rsidR="00227AE3" w:rsidRPr="000272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CC72722"/>
    <w:multiLevelType w:val="hybridMultilevel"/>
    <w:tmpl w:val="0C381022"/>
    <w:lvl w:ilvl="0" w:tplc="5B403FE4">
      <w:start w:val="1"/>
      <w:numFmt w:val="bullet"/>
      <w:lvlText w:val="•"/>
      <w:lvlJc w:val="left"/>
      <w:pPr>
        <w:tabs>
          <w:tab w:val="num" w:pos="720"/>
        </w:tabs>
        <w:ind w:left="720" w:hanging="360"/>
      </w:pPr>
      <w:rPr>
        <w:rFonts w:ascii="Arial" w:hAnsi="Arial" w:hint="default"/>
      </w:rPr>
    </w:lvl>
    <w:lvl w:ilvl="1" w:tplc="8B20CBE6" w:tentative="1">
      <w:start w:val="1"/>
      <w:numFmt w:val="bullet"/>
      <w:lvlText w:val="•"/>
      <w:lvlJc w:val="left"/>
      <w:pPr>
        <w:tabs>
          <w:tab w:val="num" w:pos="1440"/>
        </w:tabs>
        <w:ind w:left="1440" w:hanging="360"/>
      </w:pPr>
      <w:rPr>
        <w:rFonts w:ascii="Arial" w:hAnsi="Arial" w:hint="default"/>
      </w:rPr>
    </w:lvl>
    <w:lvl w:ilvl="2" w:tplc="B3BA71FC" w:tentative="1">
      <w:start w:val="1"/>
      <w:numFmt w:val="bullet"/>
      <w:lvlText w:val="•"/>
      <w:lvlJc w:val="left"/>
      <w:pPr>
        <w:tabs>
          <w:tab w:val="num" w:pos="2160"/>
        </w:tabs>
        <w:ind w:left="2160" w:hanging="360"/>
      </w:pPr>
      <w:rPr>
        <w:rFonts w:ascii="Arial" w:hAnsi="Arial" w:hint="default"/>
      </w:rPr>
    </w:lvl>
    <w:lvl w:ilvl="3" w:tplc="584AA75C" w:tentative="1">
      <w:start w:val="1"/>
      <w:numFmt w:val="bullet"/>
      <w:lvlText w:val="•"/>
      <w:lvlJc w:val="left"/>
      <w:pPr>
        <w:tabs>
          <w:tab w:val="num" w:pos="2880"/>
        </w:tabs>
        <w:ind w:left="2880" w:hanging="360"/>
      </w:pPr>
      <w:rPr>
        <w:rFonts w:ascii="Arial" w:hAnsi="Arial" w:hint="default"/>
      </w:rPr>
    </w:lvl>
    <w:lvl w:ilvl="4" w:tplc="0A526314" w:tentative="1">
      <w:start w:val="1"/>
      <w:numFmt w:val="bullet"/>
      <w:lvlText w:val="•"/>
      <w:lvlJc w:val="left"/>
      <w:pPr>
        <w:tabs>
          <w:tab w:val="num" w:pos="3600"/>
        </w:tabs>
        <w:ind w:left="3600" w:hanging="360"/>
      </w:pPr>
      <w:rPr>
        <w:rFonts w:ascii="Arial" w:hAnsi="Arial" w:hint="default"/>
      </w:rPr>
    </w:lvl>
    <w:lvl w:ilvl="5" w:tplc="8BA22D0A" w:tentative="1">
      <w:start w:val="1"/>
      <w:numFmt w:val="bullet"/>
      <w:lvlText w:val="•"/>
      <w:lvlJc w:val="left"/>
      <w:pPr>
        <w:tabs>
          <w:tab w:val="num" w:pos="4320"/>
        </w:tabs>
        <w:ind w:left="4320" w:hanging="360"/>
      </w:pPr>
      <w:rPr>
        <w:rFonts w:ascii="Arial" w:hAnsi="Arial" w:hint="default"/>
      </w:rPr>
    </w:lvl>
    <w:lvl w:ilvl="6" w:tplc="461AB4CA" w:tentative="1">
      <w:start w:val="1"/>
      <w:numFmt w:val="bullet"/>
      <w:lvlText w:val="•"/>
      <w:lvlJc w:val="left"/>
      <w:pPr>
        <w:tabs>
          <w:tab w:val="num" w:pos="5040"/>
        </w:tabs>
        <w:ind w:left="5040" w:hanging="360"/>
      </w:pPr>
      <w:rPr>
        <w:rFonts w:ascii="Arial" w:hAnsi="Arial" w:hint="default"/>
      </w:rPr>
    </w:lvl>
    <w:lvl w:ilvl="7" w:tplc="403EE164" w:tentative="1">
      <w:start w:val="1"/>
      <w:numFmt w:val="bullet"/>
      <w:lvlText w:val="•"/>
      <w:lvlJc w:val="left"/>
      <w:pPr>
        <w:tabs>
          <w:tab w:val="num" w:pos="5760"/>
        </w:tabs>
        <w:ind w:left="5760" w:hanging="360"/>
      </w:pPr>
      <w:rPr>
        <w:rFonts w:ascii="Arial" w:hAnsi="Arial" w:hint="default"/>
      </w:rPr>
    </w:lvl>
    <w:lvl w:ilvl="8" w:tplc="364C5034"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jE2tDA0MTU0NTVR0lEKTi0uzszPAymwqAUAsrh5+SwAAAA="/>
  </w:docVars>
  <w:rsids>
    <w:rsidRoot w:val="00420279"/>
    <w:rsid w:val="00021DBE"/>
    <w:rsid w:val="000272F2"/>
    <w:rsid w:val="000713AA"/>
    <w:rsid w:val="0007141E"/>
    <w:rsid w:val="0009132D"/>
    <w:rsid w:val="000944B4"/>
    <w:rsid w:val="0009702C"/>
    <w:rsid w:val="000D3744"/>
    <w:rsid w:val="000E27F0"/>
    <w:rsid w:val="000E4535"/>
    <w:rsid w:val="00147479"/>
    <w:rsid w:val="0017399C"/>
    <w:rsid w:val="001855C9"/>
    <w:rsid w:val="001A3909"/>
    <w:rsid w:val="001E6AE7"/>
    <w:rsid w:val="0022775D"/>
    <w:rsid w:val="00227AE3"/>
    <w:rsid w:val="0024351D"/>
    <w:rsid w:val="00245DEC"/>
    <w:rsid w:val="00247FA5"/>
    <w:rsid w:val="00250C33"/>
    <w:rsid w:val="002C53A6"/>
    <w:rsid w:val="002E1658"/>
    <w:rsid w:val="002F2EF7"/>
    <w:rsid w:val="002F40A3"/>
    <w:rsid w:val="00316487"/>
    <w:rsid w:val="00323D80"/>
    <w:rsid w:val="00332BDA"/>
    <w:rsid w:val="00362F9C"/>
    <w:rsid w:val="00381176"/>
    <w:rsid w:val="00385448"/>
    <w:rsid w:val="0039087B"/>
    <w:rsid w:val="00394768"/>
    <w:rsid w:val="00397BAA"/>
    <w:rsid w:val="003E4834"/>
    <w:rsid w:val="003E5679"/>
    <w:rsid w:val="004143D6"/>
    <w:rsid w:val="00420279"/>
    <w:rsid w:val="00433FBD"/>
    <w:rsid w:val="00465C42"/>
    <w:rsid w:val="004749B5"/>
    <w:rsid w:val="00484FDD"/>
    <w:rsid w:val="004A10AF"/>
    <w:rsid w:val="004B296A"/>
    <w:rsid w:val="004C2D6C"/>
    <w:rsid w:val="004D0CAF"/>
    <w:rsid w:val="004D7A6C"/>
    <w:rsid w:val="0053342E"/>
    <w:rsid w:val="00590812"/>
    <w:rsid w:val="00594E97"/>
    <w:rsid w:val="005A7CB6"/>
    <w:rsid w:val="005D140A"/>
    <w:rsid w:val="005D4245"/>
    <w:rsid w:val="005E69AE"/>
    <w:rsid w:val="005F3D81"/>
    <w:rsid w:val="00615875"/>
    <w:rsid w:val="00615DF9"/>
    <w:rsid w:val="00642DE4"/>
    <w:rsid w:val="0064640D"/>
    <w:rsid w:val="006600F0"/>
    <w:rsid w:val="006C0847"/>
    <w:rsid w:val="00705D59"/>
    <w:rsid w:val="00717DA3"/>
    <w:rsid w:val="00726D11"/>
    <w:rsid w:val="00733DBD"/>
    <w:rsid w:val="00741B16"/>
    <w:rsid w:val="0078507A"/>
    <w:rsid w:val="007A3497"/>
    <w:rsid w:val="007D6587"/>
    <w:rsid w:val="00801CF2"/>
    <w:rsid w:val="00802F8B"/>
    <w:rsid w:val="0080350D"/>
    <w:rsid w:val="00871350"/>
    <w:rsid w:val="008743CF"/>
    <w:rsid w:val="00883E9B"/>
    <w:rsid w:val="0088411C"/>
    <w:rsid w:val="008B084A"/>
    <w:rsid w:val="008C4AA2"/>
    <w:rsid w:val="008D59AD"/>
    <w:rsid w:val="008E6AB5"/>
    <w:rsid w:val="008F16C1"/>
    <w:rsid w:val="00910189"/>
    <w:rsid w:val="0094483E"/>
    <w:rsid w:val="0095680C"/>
    <w:rsid w:val="00965B22"/>
    <w:rsid w:val="009A180A"/>
    <w:rsid w:val="00A05DD9"/>
    <w:rsid w:val="00A10188"/>
    <w:rsid w:val="00A12CDA"/>
    <w:rsid w:val="00A209B0"/>
    <w:rsid w:val="00A27915"/>
    <w:rsid w:val="00A31346"/>
    <w:rsid w:val="00A63244"/>
    <w:rsid w:val="00A7729D"/>
    <w:rsid w:val="00A92ADE"/>
    <w:rsid w:val="00A944B2"/>
    <w:rsid w:val="00AD3807"/>
    <w:rsid w:val="00AD69C4"/>
    <w:rsid w:val="00AE582E"/>
    <w:rsid w:val="00AF0472"/>
    <w:rsid w:val="00AF3F40"/>
    <w:rsid w:val="00B025A1"/>
    <w:rsid w:val="00B336F0"/>
    <w:rsid w:val="00B50759"/>
    <w:rsid w:val="00B56AFB"/>
    <w:rsid w:val="00B616F1"/>
    <w:rsid w:val="00B87B0A"/>
    <w:rsid w:val="00B91AEC"/>
    <w:rsid w:val="00BA1BA4"/>
    <w:rsid w:val="00BD660F"/>
    <w:rsid w:val="00BE2B7B"/>
    <w:rsid w:val="00BF259C"/>
    <w:rsid w:val="00C165B6"/>
    <w:rsid w:val="00C16A5C"/>
    <w:rsid w:val="00C20C33"/>
    <w:rsid w:val="00C3394E"/>
    <w:rsid w:val="00C454A1"/>
    <w:rsid w:val="00C517B9"/>
    <w:rsid w:val="00C92041"/>
    <w:rsid w:val="00C9515E"/>
    <w:rsid w:val="00CC4449"/>
    <w:rsid w:val="00CC7F93"/>
    <w:rsid w:val="00CF42B5"/>
    <w:rsid w:val="00D120A1"/>
    <w:rsid w:val="00D130AD"/>
    <w:rsid w:val="00D5672C"/>
    <w:rsid w:val="00DA33E6"/>
    <w:rsid w:val="00DC7D53"/>
    <w:rsid w:val="00DF5544"/>
    <w:rsid w:val="00E10A44"/>
    <w:rsid w:val="00E1267B"/>
    <w:rsid w:val="00E161AF"/>
    <w:rsid w:val="00E546ED"/>
    <w:rsid w:val="00E61D7F"/>
    <w:rsid w:val="00E73A82"/>
    <w:rsid w:val="00E75619"/>
    <w:rsid w:val="00E82116"/>
    <w:rsid w:val="00EA38E6"/>
    <w:rsid w:val="00EB30B2"/>
    <w:rsid w:val="00EC78E1"/>
    <w:rsid w:val="00F17B5C"/>
    <w:rsid w:val="00F52D64"/>
    <w:rsid w:val="00F808F2"/>
    <w:rsid w:val="00F85AC7"/>
    <w:rsid w:val="00F93906"/>
    <w:rsid w:val="00F96014"/>
    <w:rsid w:val="00FB1F9A"/>
    <w:rsid w:val="00FB459B"/>
    <w:rsid w:val="00FD1494"/>
    <w:rsid w:val="00FE678B"/>
    <w:rsid w:val="00FF7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3C0D0"/>
  <w15:chartTrackingRefBased/>
  <w15:docId w15:val="{17C08E12-C72D-4F4F-A6A6-70C64FBE4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1D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F3D81"/>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F3D81"/>
    <w:rPr>
      <w:rFonts w:asciiTheme="majorHAnsi" w:eastAsiaTheme="majorEastAsia" w:hAnsiTheme="majorHAnsi" w:cstheme="majorBidi"/>
      <w:color w:val="323E4F" w:themeColor="text2" w:themeShade="BF"/>
      <w:spacing w:val="5"/>
      <w:kern w:val="28"/>
      <w:sz w:val="52"/>
      <w:szCs w:val="52"/>
    </w:rPr>
  </w:style>
  <w:style w:type="table" w:styleId="TableGrid">
    <w:name w:val="Table Grid"/>
    <w:basedOn w:val="TableNormal"/>
    <w:uiPriority w:val="39"/>
    <w:rsid w:val="004A10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434795">
      <w:bodyDiv w:val="1"/>
      <w:marLeft w:val="0"/>
      <w:marRight w:val="0"/>
      <w:marTop w:val="0"/>
      <w:marBottom w:val="0"/>
      <w:divBdr>
        <w:top w:val="none" w:sz="0" w:space="0" w:color="auto"/>
        <w:left w:val="none" w:sz="0" w:space="0" w:color="auto"/>
        <w:bottom w:val="none" w:sz="0" w:space="0" w:color="auto"/>
        <w:right w:val="none" w:sz="0" w:space="0" w:color="auto"/>
      </w:divBdr>
      <w:divsChild>
        <w:div w:id="2120567021">
          <w:marLeft w:val="446"/>
          <w:marRight w:val="0"/>
          <w:marTop w:val="0"/>
          <w:marBottom w:val="0"/>
          <w:divBdr>
            <w:top w:val="none" w:sz="0" w:space="0" w:color="auto"/>
            <w:left w:val="none" w:sz="0" w:space="0" w:color="auto"/>
            <w:bottom w:val="none" w:sz="0" w:space="0" w:color="auto"/>
            <w:right w:val="none" w:sz="0" w:space="0" w:color="auto"/>
          </w:divBdr>
        </w:div>
        <w:div w:id="1237780602">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ustomXml" Target="../customXml/item1.xm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A9A4A410DFC745A00B515A794615D6" ma:contentTypeVersion="1" ma:contentTypeDescription="Create a new document." ma:contentTypeScope="" ma:versionID="e5480df1982547ea6209cf888917770c">
  <xsd:schema xmlns:xsd="http://www.w3.org/2001/XMLSchema" xmlns:xs="http://www.w3.org/2001/XMLSchema" xmlns:p="http://schemas.microsoft.com/office/2006/metadata/properties" xmlns:ns2="14a07e1e-5d26-446d-8a75-6b412c5ff41e" targetNamespace="http://schemas.microsoft.com/office/2006/metadata/properties" ma:root="true" ma:fieldsID="db86079ad2a0eb794460c30c21ea6339" ns2:_="">
    <xsd:import namespace="14a07e1e-5d26-446d-8a75-6b412c5ff41e"/>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a07e1e-5d26-446d-8a75-6b412c5ff41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14a07e1e-5d26-446d-8a75-6b412c5ff41e" xsi:nil="true"/>
  </documentManagement>
</p:properties>
</file>

<file path=customXml/itemProps1.xml><?xml version="1.0" encoding="utf-8"?>
<ds:datastoreItem xmlns:ds="http://schemas.openxmlformats.org/officeDocument/2006/customXml" ds:itemID="{F2E5B70A-2D58-4808-B6CC-EFAA3276D34E}"/>
</file>

<file path=customXml/itemProps2.xml><?xml version="1.0" encoding="utf-8"?>
<ds:datastoreItem xmlns:ds="http://schemas.openxmlformats.org/officeDocument/2006/customXml" ds:itemID="{09DED48B-87E8-44CE-8B7D-632138B6EC2C}"/>
</file>

<file path=customXml/itemProps3.xml><?xml version="1.0" encoding="utf-8"?>
<ds:datastoreItem xmlns:ds="http://schemas.openxmlformats.org/officeDocument/2006/customXml" ds:itemID="{C92BF2D1-8846-4D63-8222-2F49897F47A6}"/>
</file>

<file path=docProps/app.xml><?xml version="1.0" encoding="utf-8"?>
<Properties xmlns="http://schemas.openxmlformats.org/officeDocument/2006/extended-properties" xmlns:vt="http://schemas.openxmlformats.org/officeDocument/2006/docPropsVTypes">
  <Template>Normal.dotm</Template>
  <TotalTime>957</TotalTime>
  <Pages>3</Pages>
  <Words>162</Words>
  <Characters>92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ISMAIL HOSSEN</dc:creator>
  <cp:keywords/>
  <dc:description/>
  <cp:lastModifiedBy>MD. ISMAIL HOSSEN</cp:lastModifiedBy>
  <cp:revision>133</cp:revision>
  <dcterms:created xsi:type="dcterms:W3CDTF">2021-03-15T16:26:00Z</dcterms:created>
  <dcterms:modified xsi:type="dcterms:W3CDTF">2021-06-23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A9A4A410DFC745A00B515A794615D6</vt:lpwstr>
  </property>
  <property fmtid="{D5CDD505-2E9C-101B-9397-08002B2CF9AE}" pid="3" name="Order">
    <vt:r8>14067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ies>
</file>